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B07E2" w14:textId="77777777" w:rsidR="00A61D88" w:rsidRDefault="00754A2A">
      <w:r w:rsidRPr="003E5A9D">
        <w:rPr>
          <w:i/>
          <w:noProof/>
          <w:lang w:val="hr-HR" w:eastAsia="hr-HR"/>
        </w:rPr>
        <w:drawing>
          <wp:anchor distT="0" distB="0" distL="114300" distR="114300" simplePos="0" relativeHeight="251659264" behindDoc="0" locked="0" layoutInCell="1" allowOverlap="1" wp14:anchorId="66F2D672" wp14:editId="0D19D03F">
            <wp:simplePos x="0" y="0"/>
            <wp:positionH relativeFrom="column">
              <wp:posOffset>95250</wp:posOffset>
            </wp:positionH>
            <wp:positionV relativeFrom="paragraph">
              <wp:posOffset>87630</wp:posOffset>
            </wp:positionV>
            <wp:extent cx="1143000" cy="1143000"/>
            <wp:effectExtent l="0" t="0" r="0" b="0"/>
            <wp:wrapThrough wrapText="bothSides">
              <wp:wrapPolygon edited="0">
                <wp:start x="6840" y="0"/>
                <wp:lineTo x="4320" y="1080"/>
                <wp:lineTo x="0" y="4680"/>
                <wp:lineTo x="0" y="14400"/>
                <wp:lineTo x="1440" y="17280"/>
                <wp:lineTo x="1440" y="17640"/>
                <wp:lineTo x="6120" y="21240"/>
                <wp:lineTo x="6840" y="21240"/>
                <wp:lineTo x="14400" y="21240"/>
                <wp:lineTo x="15120" y="21240"/>
                <wp:lineTo x="19800" y="17640"/>
                <wp:lineTo x="19800" y="17280"/>
                <wp:lineTo x="21240" y="14400"/>
                <wp:lineTo x="21240" y="4680"/>
                <wp:lineTo x="16920" y="1080"/>
                <wp:lineTo x="14400" y="0"/>
                <wp:lineTo x="684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56CBE4" wp14:editId="46D8BCD9">
                <wp:simplePos x="0" y="0"/>
                <wp:positionH relativeFrom="column">
                  <wp:posOffset>1381125</wp:posOffset>
                </wp:positionH>
                <wp:positionV relativeFrom="paragraph">
                  <wp:posOffset>40005</wp:posOffset>
                </wp:positionV>
                <wp:extent cx="2179320" cy="295275"/>
                <wp:effectExtent l="0" t="0" r="0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9320" cy="2952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002B2" w14:textId="7CC525E4" w:rsidR="00A61D88" w:rsidRPr="003E5A9D" w:rsidRDefault="00A61D88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Akademska godina 202</w:t>
                            </w:r>
                            <w:r w:rsidR="001C25C2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2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/202</w:t>
                            </w:r>
                            <w:r w:rsidR="001C25C2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3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56CBE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08.75pt;margin-top:3.15pt;width:171.6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" fillcolor="white [3201]" stroked="f" strokeweight="1pt">
                <v:textbox>
                  <w:txbxContent>
                    <w:p w14:paraId="494002B2" w14:textId="7CC525E4" w:rsidR="00A61D88" w:rsidRPr="003E5A9D" w:rsidRDefault="00A61D88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>Akademska godina 202</w:t>
                      </w:r>
                      <w:r w:rsidR="001C25C2">
                        <w:rPr>
                          <w:i/>
                          <w:sz w:val="20"/>
                          <w:szCs w:val="20"/>
                          <w:lang w:val="hr-HR"/>
                        </w:rPr>
                        <w:t>2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>/202</w:t>
                      </w:r>
                      <w:r w:rsidR="001C25C2">
                        <w:rPr>
                          <w:i/>
                          <w:sz w:val="20"/>
                          <w:szCs w:val="20"/>
                          <w:lang w:val="hr-HR"/>
                        </w:rPr>
                        <w:t>3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157A6842" w14:textId="77777777" w:rsidR="00A61D88" w:rsidRPr="003E5A9D" w:rsidRDefault="00754A2A" w:rsidP="00A61D88">
      <w:pPr>
        <w:rPr>
          <w:i/>
          <w:sz w:val="20"/>
          <w:szCs w:val="20"/>
          <w:lang w:val="hr-HR"/>
        </w:rPr>
      </w:pP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D1B491" wp14:editId="1F08C916">
                <wp:simplePos x="0" y="0"/>
                <wp:positionH relativeFrom="column">
                  <wp:posOffset>4210050</wp:posOffset>
                </wp:positionH>
                <wp:positionV relativeFrom="paragraph">
                  <wp:posOffset>13335</wp:posOffset>
                </wp:positionV>
                <wp:extent cx="2011680" cy="259080"/>
                <wp:effectExtent l="0" t="0" r="762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1680" cy="2590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664EAF" w14:textId="5316B9B3" w:rsidR="00A61D88" w:rsidRPr="003E5A9D" w:rsidRDefault="00A61D88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 xml:space="preserve">Datum </w:t>
                            </w:r>
                            <w:r w:rsidR="001C25C2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kolokvija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 xml:space="preserve">: </w:t>
                            </w:r>
                            <w:r w:rsidR="001C25C2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2.12.2023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1B491" id="Text Box 8" o:spid="_x0000_s1027" type="#_x0000_t202" style="position:absolute;margin-left:331.5pt;margin-top:1.05pt;width:158.4pt;height:20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" fillcolor="white [3201]" stroked="f" strokeweight="1pt">
                <v:textbox>
                  <w:txbxContent>
                    <w:p w14:paraId="18664EAF" w14:textId="5316B9B3" w:rsidR="00A61D88" w:rsidRPr="003E5A9D" w:rsidRDefault="00A61D88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 xml:space="preserve">Datum </w:t>
                      </w:r>
                      <w:r w:rsidR="001C25C2">
                        <w:rPr>
                          <w:i/>
                          <w:sz w:val="20"/>
                          <w:szCs w:val="20"/>
                          <w:lang w:val="hr-HR"/>
                        </w:rPr>
                        <w:t>kolokvija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 xml:space="preserve">: </w:t>
                      </w:r>
                      <w:r w:rsidR="001C25C2">
                        <w:rPr>
                          <w:i/>
                          <w:sz w:val="20"/>
                          <w:szCs w:val="20"/>
                          <w:lang w:val="hr-HR"/>
                        </w:rPr>
                        <w:t>2.12.2023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17237D" wp14:editId="25B94BBA">
                <wp:simplePos x="0" y="0"/>
                <wp:positionH relativeFrom="column">
                  <wp:posOffset>1428750</wp:posOffset>
                </wp:positionH>
                <wp:positionV relativeFrom="paragraph">
                  <wp:posOffset>49530</wp:posOffset>
                </wp:positionV>
                <wp:extent cx="1821180" cy="259080"/>
                <wp:effectExtent l="0" t="0" r="762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1180" cy="2590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A28959" w14:textId="100FCAF4" w:rsidR="00A61D88" w:rsidRPr="00F7386B" w:rsidRDefault="00F24D8F" w:rsidP="00F7386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K</w:t>
                            </w:r>
                            <w:r w:rsidR="00F7386B">
                              <w:rPr>
                                <w:i/>
                                <w:sz w:val="20"/>
                                <w:szCs w:val="20"/>
                              </w:rPr>
                              <w:t>olokvij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 xml:space="preserve">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7237D" id="Text Box 7" o:spid="_x0000_s1028" type="#_x0000_t202" style="position:absolute;margin-left:112.5pt;margin-top:3.9pt;width:143.4pt;height:2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" fillcolor="white [3201]" stroked="f" strokeweight="1pt">
                <v:textbox>
                  <w:txbxContent>
                    <w:p w14:paraId="25A28959" w14:textId="100FCAF4" w:rsidR="00A61D88" w:rsidRPr="00F7386B" w:rsidRDefault="00F24D8F" w:rsidP="00F7386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sz w:val="20"/>
                          <w:szCs w:val="20"/>
                        </w:rPr>
                        <w:t>K</w:t>
                      </w:r>
                      <w:r w:rsidR="00F7386B">
                        <w:rPr>
                          <w:i/>
                          <w:sz w:val="20"/>
                          <w:szCs w:val="20"/>
                        </w:rPr>
                        <w:t>olokvij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 xml:space="preserve"> A</w:t>
                      </w:r>
                    </w:p>
                  </w:txbxContent>
                </v:textbox>
              </v:shape>
            </w:pict>
          </mc:Fallback>
        </mc:AlternateContent>
      </w:r>
      <w:r w:rsidR="00A61D88">
        <w:rPr>
          <w:i/>
          <w:sz w:val="20"/>
          <w:szCs w:val="20"/>
          <w:lang w:val="hr-HR"/>
        </w:rPr>
        <w:tab/>
      </w:r>
      <w:r w:rsidR="00A61D88">
        <w:rPr>
          <w:i/>
          <w:sz w:val="20"/>
          <w:szCs w:val="20"/>
          <w:lang w:val="hr-HR"/>
        </w:rPr>
        <w:tab/>
      </w:r>
      <w:r w:rsidR="00A61D88">
        <w:rPr>
          <w:i/>
          <w:sz w:val="20"/>
          <w:szCs w:val="20"/>
          <w:lang w:val="hr-HR"/>
        </w:rPr>
        <w:tab/>
      </w:r>
    </w:p>
    <w:p w14:paraId="13FE68E5" w14:textId="77777777" w:rsidR="00A61D88" w:rsidRDefault="00A61D88" w:rsidP="00A61D88">
      <w:pPr>
        <w:tabs>
          <w:tab w:val="left" w:pos="1380"/>
        </w:tabs>
        <w:rPr>
          <w:lang w:val="hr-HR"/>
        </w:rPr>
      </w:pPr>
    </w:p>
    <w:p w14:paraId="220AE685" w14:textId="77777777" w:rsidR="00A61D88" w:rsidRPr="00A61D88" w:rsidRDefault="00551227" w:rsidP="00A61D88">
      <w:pPr>
        <w:rPr>
          <w:lang w:val="hr-HR"/>
        </w:rPr>
      </w:pP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9AE5D4" wp14:editId="616FC5E3">
                <wp:simplePos x="0" y="0"/>
                <wp:positionH relativeFrom="margin">
                  <wp:posOffset>1304925</wp:posOffset>
                </wp:positionH>
                <wp:positionV relativeFrom="paragraph">
                  <wp:posOffset>9525</wp:posOffset>
                </wp:positionV>
                <wp:extent cx="4960620" cy="4572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0620" cy="457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79EBE6" w14:textId="77777777" w:rsidR="0045339F" w:rsidRPr="006A6C19" w:rsidRDefault="0045339F" w:rsidP="0045339F">
                            <w:pPr>
                              <w:spacing w:after="0"/>
                              <w:jc w:val="both"/>
                              <w:rPr>
                                <w:b/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  <w:szCs w:val="20"/>
                                <w:lang w:val="hr-HR"/>
                              </w:rPr>
                              <w:t>STRUKTURE PODATAKA I ALGORITMI SRC115</w:t>
                            </w:r>
                          </w:p>
                          <w:p w14:paraId="161DF154" w14:textId="1F94A490" w:rsidR="00A61D88" w:rsidRPr="006A6C19" w:rsidRDefault="00A61D88" w:rsidP="00754A2A">
                            <w:pPr>
                              <w:spacing w:after="0"/>
                              <w:jc w:val="both"/>
                              <w:rPr>
                                <w:b/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AE5D4" id="Text Box 10" o:spid="_x0000_s1029" type="#_x0000_t202" style="position:absolute;margin-left:102.75pt;margin-top:.75pt;width:390.6pt;height:3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" fillcolor="white [3201]" stroked="f" strokeweight="1pt">
                <v:textbox>
                  <w:txbxContent>
                    <w:p w14:paraId="2479EBE6" w14:textId="77777777" w:rsidR="0045339F" w:rsidRPr="006A6C19" w:rsidRDefault="0045339F" w:rsidP="0045339F">
                      <w:pPr>
                        <w:spacing w:after="0"/>
                        <w:jc w:val="both"/>
                        <w:rPr>
                          <w:b/>
                          <w:i/>
                          <w:sz w:val="20"/>
                          <w:szCs w:val="20"/>
                          <w:lang w:val="hr-HR"/>
                        </w:rPr>
                      </w:pPr>
                      <w:r>
                        <w:rPr>
                          <w:b/>
                          <w:i/>
                          <w:sz w:val="20"/>
                          <w:szCs w:val="20"/>
                          <w:lang w:val="hr-HR"/>
                        </w:rPr>
                        <w:t>STRUKTURE PODATAKA I ALGORITMI SRC115</w:t>
                      </w:r>
                    </w:p>
                    <w:p w14:paraId="161DF154" w14:textId="1F94A490" w:rsidR="00A61D88" w:rsidRPr="006A6C19" w:rsidRDefault="00A61D88" w:rsidP="00754A2A">
                      <w:pPr>
                        <w:spacing w:after="0"/>
                        <w:jc w:val="both"/>
                        <w:rPr>
                          <w:b/>
                          <w:i/>
                          <w:sz w:val="20"/>
                          <w:szCs w:val="20"/>
                          <w:lang w:val="hr-H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3A412E" w14:textId="77777777" w:rsidR="00A61D88" w:rsidRPr="00A61D88" w:rsidRDefault="00754A2A" w:rsidP="00A61D88">
      <w:pPr>
        <w:rPr>
          <w:lang w:val="hr-HR"/>
        </w:rPr>
      </w:pP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07876F" wp14:editId="73E36B5D">
                <wp:simplePos x="0" y="0"/>
                <wp:positionH relativeFrom="column">
                  <wp:posOffset>1323975</wp:posOffset>
                </wp:positionH>
                <wp:positionV relativeFrom="paragraph">
                  <wp:posOffset>172720</wp:posOffset>
                </wp:positionV>
                <wp:extent cx="1821180" cy="259080"/>
                <wp:effectExtent l="0" t="0" r="7620" b="76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1180" cy="2590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C45B8D4" w14:textId="49A70C5C" w:rsidR="00A61D88" w:rsidRPr="003E5A9D" w:rsidRDefault="0045339F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7876F" id="Text Box 1" o:spid="_x0000_s1030" type="#_x0000_t202" style="position:absolute;margin-left:104.25pt;margin-top:13.6pt;width:143.4pt;height:20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" fillcolor="window" stroked="f" strokeweight="1pt">
                <v:textbox>
                  <w:txbxContent>
                    <w:p w14:paraId="7C45B8D4" w14:textId="49A70C5C" w:rsidR="00A61D88" w:rsidRPr="003E5A9D" w:rsidRDefault="0045339F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-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347"/>
        <w:tblW w:w="941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414"/>
      </w:tblGrid>
      <w:tr w:rsidR="00754A2A" w14:paraId="1711E8E6" w14:textId="77777777" w:rsidTr="00754A2A">
        <w:trPr>
          <w:trHeight w:val="402"/>
        </w:trPr>
        <w:tc>
          <w:tcPr>
            <w:tcW w:w="9414" w:type="dxa"/>
            <w:vAlign w:val="center"/>
          </w:tcPr>
          <w:p w14:paraId="30E3326A" w14:textId="77777777" w:rsidR="00754A2A" w:rsidRDefault="00754A2A" w:rsidP="00754A2A">
            <w:pPr>
              <w:rPr>
                <w:lang w:val="hr-HR"/>
              </w:rPr>
            </w:pPr>
            <w:r>
              <w:rPr>
                <w:lang w:val="hr-HR"/>
              </w:rPr>
              <w:t>Ime i prezime studenta:</w:t>
            </w:r>
          </w:p>
        </w:tc>
      </w:tr>
      <w:tr w:rsidR="00754A2A" w14:paraId="68B32E08" w14:textId="77777777" w:rsidTr="00754A2A">
        <w:trPr>
          <w:trHeight w:val="402"/>
        </w:trPr>
        <w:tc>
          <w:tcPr>
            <w:tcW w:w="9414" w:type="dxa"/>
            <w:vAlign w:val="center"/>
          </w:tcPr>
          <w:p w14:paraId="2520719C" w14:textId="77777777" w:rsidR="00754A2A" w:rsidRDefault="00754A2A" w:rsidP="00754A2A">
            <w:pPr>
              <w:rPr>
                <w:lang w:val="hr-HR"/>
              </w:rPr>
            </w:pPr>
            <w:r>
              <w:rPr>
                <w:lang w:val="hr-HR"/>
              </w:rPr>
              <w:t>JMBAG studenta:</w:t>
            </w:r>
          </w:p>
        </w:tc>
      </w:tr>
    </w:tbl>
    <w:p w14:paraId="3CF9EA3C" w14:textId="77777777" w:rsidR="00A61D88" w:rsidRDefault="00A61D88" w:rsidP="00A61D88">
      <w:pPr>
        <w:rPr>
          <w:lang w:val="hr-HR"/>
        </w:rPr>
      </w:pPr>
    </w:p>
    <w:p w14:paraId="5A9BC6E7" w14:textId="799DBA01" w:rsidR="00A61D88" w:rsidRDefault="00A61D88" w:rsidP="00A61D88">
      <w:pPr>
        <w:rPr>
          <w:lang w:val="hr-HR"/>
        </w:rPr>
      </w:pPr>
    </w:p>
    <w:p w14:paraId="5B4D1264" w14:textId="77777777" w:rsidR="001C25C2" w:rsidRDefault="001C25C2" w:rsidP="001C25C2">
      <w:pPr>
        <w:pStyle w:val="ListParagraph"/>
        <w:numPr>
          <w:ilvl w:val="0"/>
          <w:numId w:val="1"/>
        </w:numPr>
        <w:jc w:val="both"/>
      </w:pPr>
      <w:r>
        <w:t>Za idući kôd odrediti vremensku složenost T(N) i vremensku klasu složenosti O(f(N)) (10 bodova):</w:t>
      </w:r>
    </w:p>
    <w:p w14:paraId="36C76E54" w14:textId="77777777" w:rsidR="001C25C2" w:rsidRDefault="001C25C2" w:rsidP="001C25C2">
      <w:pPr>
        <w:pStyle w:val="ListParagraph"/>
        <w:jc w:val="both"/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CF0C787" wp14:editId="5C2343A2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19685" b="1143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C1371" w14:textId="77777777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int f(int *niz, int n) {</w:t>
                            </w:r>
                          </w:p>
                          <w:p w14:paraId="73529D88" w14:textId="77777777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>int i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>=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0, sum = 0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43724F2F" w14:textId="07897621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while(i &lt;= n / 2) {</w:t>
                            </w:r>
                          </w:p>
                          <w:p w14:paraId="1354A3C1" w14:textId="77777777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sum += niz[j];</w:t>
                            </w:r>
                          </w:p>
                          <w:p w14:paraId="2F62E29B" w14:textId="195DBA56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int j = 0;</w:t>
                            </w:r>
                          </w:p>
                          <w:p w14:paraId="7F9C2574" w14:textId="21ACECB6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while (j &lt; i) {</w:t>
                            </w:r>
                          </w:p>
                          <w:p w14:paraId="2455C87B" w14:textId="077E19F5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sum += niz[j];</w:t>
                            </w:r>
                          </w:p>
                          <w:p w14:paraId="09F8DB8C" w14:textId="0BB689D3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j++;</w:t>
                            </w:r>
                          </w:p>
                          <w:p w14:paraId="2B0B3A90" w14:textId="74D21181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}</w:t>
                            </w:r>
                          </w:p>
                          <w:p w14:paraId="2719100C" w14:textId="77777777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i++;</w:t>
                            </w:r>
                          </w:p>
                          <w:p w14:paraId="7072F053" w14:textId="77777777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0FEA152C" w14:textId="77777777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return sum;</w:t>
                            </w:r>
                          </w:p>
                          <w:p w14:paraId="223AE246" w14:textId="77777777" w:rsidR="001C25C2" w:rsidRPr="004600BA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F0C787" id="Text Box 2" o:spid="_x0000_s1031" type="#_x0000_t202" style="position:absolute;left:0;text-align:left;margin-left:0;margin-top:14.4pt;width:185.9pt;height:110.6pt;z-index:251671552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UB5Fg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">
                <v:textbox style="mso-fit-shape-to-text:t">
                  <w:txbxContent>
                    <w:p w14:paraId="1D0C1371" w14:textId="77777777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int 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f(</w:t>
                      </w:r>
                      <w:proofErr w:type="gramEnd"/>
                      <w:r>
                        <w:rPr>
                          <w:rFonts w:ascii="Courier New" w:hAnsi="Courier New" w:cs="Courier New"/>
                        </w:rPr>
                        <w:t>int *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niz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>, int n) {</w:t>
                      </w:r>
                    </w:p>
                    <w:p w14:paraId="73529D88" w14:textId="77777777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Pr="004600BA">
                        <w:rPr>
                          <w:rFonts w:ascii="Courier New" w:hAnsi="Courier New" w:cs="Courier New"/>
                        </w:rPr>
                        <w:t xml:space="preserve">int </w:t>
                      </w:r>
                      <w:proofErr w:type="spellStart"/>
                      <w:r w:rsidRPr="004600BA">
                        <w:rPr>
                          <w:rFonts w:ascii="Courier New" w:hAnsi="Courier New" w:cs="Courier New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4600BA">
                        <w:rPr>
                          <w:rFonts w:ascii="Courier New" w:hAnsi="Courier New" w:cs="Courier New"/>
                        </w:rPr>
                        <w:t>=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0, sum = 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0</w:t>
                      </w:r>
                      <w:r w:rsidRPr="004600BA">
                        <w:rPr>
                          <w:rFonts w:ascii="Courier New" w:hAnsi="Courier New" w:cs="Courier New"/>
                        </w:rPr>
                        <w:t>;</w:t>
                      </w:r>
                      <w:proofErr w:type="gramEnd"/>
                    </w:p>
                    <w:p w14:paraId="43724F2F" w14:textId="07897621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while(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 xml:space="preserve"> &lt;</w:t>
                      </w:r>
                      <w:r>
                        <w:rPr>
                          <w:rFonts w:ascii="Courier New" w:hAnsi="Courier New" w:cs="Courier New"/>
                        </w:rPr>
                        <w:t>=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n </w:t>
                      </w:r>
                      <w:r>
                        <w:rPr>
                          <w:rFonts w:ascii="Courier New" w:hAnsi="Courier New" w:cs="Courier New"/>
                        </w:rPr>
                        <w:t>/ 2</w:t>
                      </w:r>
                      <w:r>
                        <w:rPr>
                          <w:rFonts w:ascii="Courier New" w:hAnsi="Courier New" w:cs="Courier New"/>
                        </w:rPr>
                        <w:t>) {</w:t>
                      </w:r>
                    </w:p>
                    <w:p w14:paraId="1354A3C1" w14:textId="77777777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sum += 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niz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>[j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];</w:t>
                      </w:r>
                      <w:proofErr w:type="gramEnd"/>
                    </w:p>
                    <w:p w14:paraId="2F62E29B" w14:textId="195DBA56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int j = 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</w:rPr>
                        <w:t>;</w:t>
                      </w:r>
                      <w:proofErr w:type="gramEnd"/>
                    </w:p>
                    <w:p w14:paraId="7F9C2574" w14:textId="21ACECB6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while (j 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>) {</w:t>
                      </w:r>
                    </w:p>
                    <w:p w14:paraId="2455C87B" w14:textId="077E19F5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sum += 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niz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>[j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];</w:t>
                      </w:r>
                      <w:proofErr w:type="gramEnd"/>
                    </w:p>
                    <w:p w14:paraId="09F8DB8C" w14:textId="0BB689D3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j++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>;</w:t>
                      </w:r>
                      <w:proofErr w:type="gramEnd"/>
                    </w:p>
                    <w:p w14:paraId="2B0B3A90" w14:textId="74D21181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>}</w:t>
                      </w:r>
                    </w:p>
                    <w:p w14:paraId="2719100C" w14:textId="77777777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>+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+;</w:t>
                      </w:r>
                      <w:proofErr w:type="gramEnd"/>
                    </w:p>
                    <w:p w14:paraId="7072F053" w14:textId="77777777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0FEA152C" w14:textId="77777777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return </w:t>
                      </w: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sum;</w:t>
                      </w:r>
                      <w:proofErr w:type="gramEnd"/>
                    </w:p>
                    <w:p w14:paraId="223AE246" w14:textId="77777777" w:rsidR="001C25C2" w:rsidRPr="004600BA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}</w:t>
                      </w:r>
                      <w:r w:rsidRPr="004600BA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1BE06ADA" w14:textId="77777777" w:rsidR="001C25C2" w:rsidRDefault="001C25C2" w:rsidP="001C25C2">
      <w:pPr>
        <w:pStyle w:val="ListParagraph"/>
        <w:jc w:val="both"/>
      </w:pPr>
    </w:p>
    <w:p w14:paraId="0B6FFAF9" w14:textId="77777777" w:rsidR="001C25C2" w:rsidRDefault="001C25C2" w:rsidP="001C25C2">
      <w:pPr>
        <w:pStyle w:val="ListParagraph"/>
        <w:jc w:val="both"/>
      </w:pPr>
    </w:p>
    <w:p w14:paraId="61FBEAC3" w14:textId="77777777" w:rsidR="001C25C2" w:rsidRDefault="001C25C2" w:rsidP="001C25C2">
      <w:pPr>
        <w:pStyle w:val="ListParagraph"/>
        <w:jc w:val="both"/>
      </w:pPr>
    </w:p>
    <w:p w14:paraId="186A1F8C" w14:textId="77777777" w:rsidR="001C25C2" w:rsidRDefault="001C25C2" w:rsidP="001C25C2">
      <w:pPr>
        <w:pStyle w:val="ListParagraph"/>
        <w:jc w:val="both"/>
      </w:pPr>
    </w:p>
    <w:p w14:paraId="3A48F622" w14:textId="77777777" w:rsidR="001C25C2" w:rsidRDefault="001C25C2" w:rsidP="001C25C2">
      <w:pPr>
        <w:pStyle w:val="ListParagraph"/>
        <w:jc w:val="both"/>
      </w:pPr>
    </w:p>
    <w:p w14:paraId="1C1739A4" w14:textId="77777777" w:rsidR="001C25C2" w:rsidRDefault="001C25C2" w:rsidP="001C25C2">
      <w:pPr>
        <w:pStyle w:val="ListParagraph"/>
        <w:jc w:val="both"/>
      </w:pPr>
    </w:p>
    <w:p w14:paraId="420B0066" w14:textId="77777777" w:rsidR="001C25C2" w:rsidRDefault="001C25C2" w:rsidP="001C25C2">
      <w:pPr>
        <w:pStyle w:val="ListParagraph"/>
        <w:jc w:val="both"/>
      </w:pPr>
    </w:p>
    <w:p w14:paraId="3B1B2F42" w14:textId="77777777" w:rsidR="001C25C2" w:rsidRDefault="001C25C2" w:rsidP="001C25C2">
      <w:pPr>
        <w:pStyle w:val="ListParagraph"/>
        <w:jc w:val="both"/>
      </w:pPr>
    </w:p>
    <w:p w14:paraId="24699A9C" w14:textId="77777777" w:rsidR="001C25C2" w:rsidRDefault="001C25C2">
      <w:pPr>
        <w:rPr>
          <w:lang w:val="hr-HR"/>
        </w:rPr>
      </w:pPr>
      <w:r>
        <w:br w:type="page"/>
      </w:r>
    </w:p>
    <w:p w14:paraId="7DCC9806" w14:textId="77777777" w:rsidR="001C25C2" w:rsidRDefault="001C25C2" w:rsidP="001C25C2">
      <w:pPr>
        <w:pStyle w:val="ListParagraph"/>
        <w:jc w:val="both"/>
      </w:pPr>
    </w:p>
    <w:p w14:paraId="3514F325" w14:textId="3F857454" w:rsidR="0045339F" w:rsidRDefault="0045339F" w:rsidP="0045339F">
      <w:pPr>
        <w:pStyle w:val="ListParagraph"/>
        <w:numPr>
          <w:ilvl w:val="0"/>
          <w:numId w:val="1"/>
        </w:numPr>
        <w:jc w:val="both"/>
      </w:pPr>
      <w:r>
        <w:t xml:space="preserve">Procijeniti vremensku složenost O() algoritma koji provjerava da li </w:t>
      </w:r>
      <w:r w:rsidR="00025257">
        <w:t xml:space="preserve">je prvi </w:t>
      </w:r>
      <w:r>
        <w:t xml:space="preserve">skupa </w:t>
      </w:r>
      <w:r w:rsidR="00025257">
        <w:t xml:space="preserve">podskup drugog i trećeg skupa </w:t>
      </w:r>
      <w:r>
        <w:t>(</w:t>
      </w:r>
      <w:r w:rsidR="00025257">
        <w:t xml:space="preserve">skupovi su predstavljeni kao </w:t>
      </w:r>
      <w:r>
        <w:t>niz</w:t>
      </w:r>
      <w:r w:rsidR="00025257">
        <w:t>ovi</w:t>
      </w:r>
      <w:r>
        <w:t xml:space="preserve"> brojeva). Dužina </w:t>
      </w:r>
      <w:r w:rsidR="00025257">
        <w:t>prvog</w:t>
      </w:r>
      <w:r>
        <w:t xml:space="preserve"> niza je N</w:t>
      </w:r>
      <w:r w:rsidR="00025257">
        <w:t>, a preostala dva M</w:t>
      </w:r>
      <w:r>
        <w:t xml:space="preserve">. Algoritam se može napisati na dva načina: </w:t>
      </w:r>
    </w:p>
    <w:p w14:paraId="7FC0A65C" w14:textId="30ACDB7D" w:rsidR="0045339F" w:rsidRDefault="0045339F" w:rsidP="0045339F">
      <w:pPr>
        <w:pStyle w:val="ListParagraph"/>
        <w:numPr>
          <w:ilvl w:val="0"/>
          <w:numId w:val="2"/>
        </w:numPr>
        <w:jc w:val="both"/>
      </w:pPr>
      <w:r>
        <w:t>Za svaki broj u prvom nizu se provjerava da li postoji u drugom</w:t>
      </w:r>
      <w:r w:rsidR="00025257">
        <w:t xml:space="preserve"> i trećem</w:t>
      </w:r>
      <w:r>
        <w:t xml:space="preserve"> nizu. </w:t>
      </w:r>
    </w:p>
    <w:p w14:paraId="1CBB020C" w14:textId="4BB2732F" w:rsidR="0045339F" w:rsidRDefault="00025257" w:rsidP="0045339F">
      <w:pPr>
        <w:pStyle w:val="ListParagraph"/>
        <w:numPr>
          <w:ilvl w:val="0"/>
          <w:numId w:val="2"/>
        </w:numPr>
        <w:jc w:val="both"/>
      </w:pPr>
      <w:r>
        <w:t>Quicksortom se sortiraju drugi i treći niz. Zatim se Za svaki broj u prvom nizu se provjerava da li postoji u drugom i trećem nizu pomoću binarne pretrage</w:t>
      </w:r>
      <w:r w:rsidR="0045339F">
        <w:t>.</w:t>
      </w:r>
    </w:p>
    <w:p w14:paraId="17F9ACF7" w14:textId="2B0138DA" w:rsidR="001C25C2" w:rsidRDefault="001C25C2" w:rsidP="0045339F">
      <w:pPr>
        <w:pStyle w:val="ListParagraph"/>
        <w:numPr>
          <w:ilvl w:val="0"/>
          <w:numId w:val="2"/>
        </w:numPr>
        <w:jc w:val="both"/>
      </w:pPr>
      <w:r>
        <w:t xml:space="preserve">Quicksortom sortiramo prvi niz, zatim za svaki broj u prvom nizu provjeravamo da li postoji u drugom i trećem nizu. </w:t>
      </w:r>
    </w:p>
    <w:p w14:paraId="4D4A4C1E" w14:textId="787DAB0D" w:rsidR="0045339F" w:rsidRDefault="0045339F" w:rsidP="0045339F">
      <w:pPr>
        <w:ind w:left="360" w:firstLine="348"/>
        <w:jc w:val="both"/>
      </w:pPr>
      <w:r>
        <w:t>Složenost izraziti kroz dužin</w:t>
      </w:r>
      <w:r w:rsidR="00025257">
        <w:t>e</w:t>
      </w:r>
      <w:r>
        <w:t xml:space="preserve"> niz</w:t>
      </w:r>
      <w:r w:rsidR="00025257">
        <w:t>ova</w:t>
      </w:r>
      <w:r>
        <w:t xml:space="preserve"> N</w:t>
      </w:r>
      <w:r w:rsidR="00025257">
        <w:t xml:space="preserve"> I M</w:t>
      </w:r>
      <w:r>
        <w:t>.</w:t>
      </w:r>
    </w:p>
    <w:p w14:paraId="3656F8DC" w14:textId="375B7C0B" w:rsidR="0045339F" w:rsidRDefault="0045339F" w:rsidP="0045339F">
      <w:pPr>
        <w:ind w:left="720"/>
        <w:jc w:val="both"/>
      </w:pPr>
      <w:r>
        <w:t>(</w:t>
      </w:r>
      <w:r w:rsidR="001C25C2">
        <w:t>2</w:t>
      </w:r>
      <w:r>
        <w:t>0 bodova)</w:t>
      </w:r>
    </w:p>
    <w:p w14:paraId="4195E138" w14:textId="77777777" w:rsidR="0045339F" w:rsidRDefault="0045339F" w:rsidP="0045339F">
      <w:pPr>
        <w:ind w:left="720"/>
        <w:jc w:val="both"/>
      </w:pPr>
    </w:p>
    <w:p w14:paraId="2DEDFE42" w14:textId="77777777" w:rsidR="0045339F" w:rsidRDefault="0045339F" w:rsidP="0045339F">
      <w:r>
        <w:br w:type="page"/>
      </w:r>
    </w:p>
    <w:p w14:paraId="1E3FE672" w14:textId="77777777" w:rsidR="0045339F" w:rsidRDefault="0045339F" w:rsidP="0045339F">
      <w:pPr>
        <w:pStyle w:val="ListParagraph"/>
        <w:jc w:val="both"/>
      </w:pPr>
    </w:p>
    <w:p w14:paraId="14786D4C" w14:textId="46B1BFAC" w:rsidR="0045339F" w:rsidRDefault="0045339F" w:rsidP="0045339F">
      <w:pPr>
        <w:pStyle w:val="ListParagraph"/>
        <w:numPr>
          <w:ilvl w:val="0"/>
          <w:numId w:val="1"/>
        </w:numPr>
        <w:jc w:val="both"/>
      </w:pPr>
      <w:r>
        <w:t>Napisati funkciju koja prima dvije jednostruko vezane liste (svaki element sadrži broj)</w:t>
      </w:r>
      <w:r w:rsidR="00EA37EF">
        <w:t xml:space="preserve"> i vraća listu</w:t>
      </w:r>
      <w:r>
        <w:t xml:space="preserve">. </w:t>
      </w:r>
      <w:r w:rsidR="00B60F86">
        <w:t xml:space="preserve">Druga lista ima barem jedan element. </w:t>
      </w:r>
      <w:r>
        <w:t xml:space="preserve">Funkcija </w:t>
      </w:r>
      <w:r w:rsidR="001C25C2">
        <w:t>na kraj prve liste prebacuje prvi element druge liste</w:t>
      </w:r>
      <w:r>
        <w:t>. (</w:t>
      </w:r>
      <w:r w:rsidR="001C25C2">
        <w:t>2</w:t>
      </w:r>
      <w:r>
        <w:t>5 bodova)</w:t>
      </w:r>
    </w:p>
    <w:p w14:paraId="6B05B3D4" w14:textId="77777777" w:rsidR="0045339F" w:rsidRDefault="0045339F" w:rsidP="0045339F">
      <w:r>
        <w:br w:type="page"/>
      </w:r>
    </w:p>
    <w:p w14:paraId="7D7911A0" w14:textId="77777777" w:rsidR="009B5D56" w:rsidRDefault="009B5D56" w:rsidP="009B5D56">
      <w:pPr>
        <w:pStyle w:val="ListParagraph"/>
        <w:jc w:val="both"/>
      </w:pPr>
    </w:p>
    <w:p w14:paraId="54D0C732" w14:textId="247AE483" w:rsidR="0045339F" w:rsidRDefault="0045339F" w:rsidP="0045339F">
      <w:pPr>
        <w:pStyle w:val="ListParagraph"/>
        <w:numPr>
          <w:ilvl w:val="0"/>
          <w:numId w:val="1"/>
        </w:numPr>
        <w:jc w:val="both"/>
      </w:pPr>
      <w:r>
        <w:t>Napisati funkciju koja prima vezanu listu (svaki element sadrži broj)</w:t>
      </w:r>
      <w:r w:rsidR="00EA37EF">
        <w:t xml:space="preserve"> i dva indeksa</w:t>
      </w:r>
      <w:r>
        <w:t xml:space="preserve">. Funkcija će obrisati </w:t>
      </w:r>
      <w:r w:rsidR="00EA37EF">
        <w:t>sve</w:t>
      </w:r>
      <w:r>
        <w:t xml:space="preserve"> element</w:t>
      </w:r>
      <w:r w:rsidR="00EA37EF">
        <w:t>e</w:t>
      </w:r>
      <w:r>
        <w:t xml:space="preserve"> liste</w:t>
      </w:r>
      <w:r w:rsidR="00EA37EF">
        <w:t xml:space="preserve"> između ta dva indeksa</w:t>
      </w:r>
      <w:r>
        <w:t>.</w:t>
      </w:r>
      <w:r w:rsidR="00EA37EF">
        <w:t xml:space="preserve"> Indeksi su legalni i prvi je manji od drugog.</w:t>
      </w:r>
      <w:r>
        <w:t xml:space="preserve"> (</w:t>
      </w:r>
      <w:r w:rsidR="001C25C2">
        <w:t>3</w:t>
      </w:r>
      <w:r>
        <w:t>5 bodova)</w:t>
      </w:r>
    </w:p>
    <w:p w14:paraId="6876BAAE" w14:textId="77777777" w:rsidR="0045339F" w:rsidRDefault="0045339F" w:rsidP="0045339F">
      <w:pPr>
        <w:pStyle w:val="ListParagraph"/>
        <w:jc w:val="both"/>
      </w:pPr>
    </w:p>
    <w:p w14:paraId="32F5B1AC" w14:textId="16ADF053" w:rsidR="0045339F" w:rsidRDefault="0045339F" w:rsidP="00A61D88">
      <w:pPr>
        <w:rPr>
          <w:lang w:val="hr-HR"/>
        </w:rPr>
      </w:pPr>
    </w:p>
    <w:p w14:paraId="29E955A7" w14:textId="28A63138" w:rsidR="009B5D56" w:rsidRDefault="009B5D56">
      <w:pPr>
        <w:rPr>
          <w:lang w:val="hr-HR"/>
        </w:rPr>
      </w:pPr>
      <w:r>
        <w:rPr>
          <w:lang w:val="hr-HR"/>
        </w:rPr>
        <w:br w:type="page"/>
      </w:r>
    </w:p>
    <w:p w14:paraId="0ABB0232" w14:textId="77777777" w:rsidR="0045339F" w:rsidRDefault="0045339F" w:rsidP="00A61D88">
      <w:pPr>
        <w:rPr>
          <w:lang w:val="hr-HR"/>
        </w:rPr>
      </w:pPr>
    </w:p>
    <w:p w14:paraId="2CB04178" w14:textId="184B3523" w:rsidR="009B5D56" w:rsidRDefault="009B5D56" w:rsidP="009B5D56">
      <w:pPr>
        <w:pStyle w:val="ListParagraph"/>
        <w:numPr>
          <w:ilvl w:val="0"/>
          <w:numId w:val="1"/>
        </w:numPr>
        <w:jc w:val="both"/>
      </w:pPr>
      <w:r>
        <w:t xml:space="preserve">Prikazati </w:t>
      </w:r>
      <w:r w:rsidR="001C25C2">
        <w:t xml:space="preserve">quicksort </w:t>
      </w:r>
      <w:r>
        <w:t xml:space="preserve">algoritam na nizu { </w:t>
      </w:r>
      <w:r w:rsidR="00EA37EF">
        <w:t>4</w:t>
      </w:r>
      <w:r>
        <w:t xml:space="preserve">, 6, </w:t>
      </w:r>
      <w:r w:rsidR="00EA37EF">
        <w:t>3</w:t>
      </w:r>
      <w:r>
        <w:t>, 8</w:t>
      </w:r>
      <w:r w:rsidR="00EA37EF">
        <w:t>, 5</w:t>
      </w:r>
      <w:r>
        <w:t xml:space="preserve">, </w:t>
      </w:r>
      <w:r w:rsidR="00EA37EF">
        <w:t>2</w:t>
      </w:r>
      <w:r>
        <w:t xml:space="preserve">, </w:t>
      </w:r>
      <w:r w:rsidR="00EA37EF">
        <w:t>7</w:t>
      </w:r>
      <w:r>
        <w:t xml:space="preserve">, 3, </w:t>
      </w:r>
      <w:r w:rsidR="00EA37EF">
        <w:t>9</w:t>
      </w:r>
      <w:r>
        <w:t xml:space="preserve"> }. (1</w:t>
      </w:r>
      <w:r w:rsidR="00621A88">
        <w:t>0</w:t>
      </w:r>
      <w:r>
        <w:t xml:space="preserve"> bodova)</w:t>
      </w:r>
    </w:p>
    <w:p w14:paraId="0B030455" w14:textId="434FEB44" w:rsidR="009B5D56" w:rsidRDefault="009B5D56">
      <w:pPr>
        <w:rPr>
          <w:lang w:val="hr-HR"/>
        </w:rPr>
      </w:pPr>
      <w:r>
        <w:br w:type="page"/>
      </w:r>
    </w:p>
    <w:p w14:paraId="6C0164E5" w14:textId="77777777" w:rsidR="009B5D56" w:rsidRDefault="009B5D56" w:rsidP="009B5D56">
      <w:pPr>
        <w:pStyle w:val="ListParagraph"/>
        <w:jc w:val="both"/>
      </w:pPr>
    </w:p>
    <w:p w14:paraId="4E93E505" w14:textId="3794192D" w:rsidR="0045339F" w:rsidRDefault="0045339F" w:rsidP="00A61D88">
      <w:pPr>
        <w:rPr>
          <w:lang w:val="hr-HR"/>
        </w:rPr>
      </w:pPr>
    </w:p>
    <w:tbl>
      <w:tblPr>
        <w:tblStyle w:val="TableGrid"/>
        <w:tblW w:w="945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075"/>
        <w:gridCol w:w="1379"/>
      </w:tblGrid>
      <w:tr w:rsidR="0045339F" w14:paraId="7E626C53" w14:textId="77777777" w:rsidTr="003C2248">
        <w:trPr>
          <w:trHeight w:val="281"/>
        </w:trPr>
        <w:tc>
          <w:tcPr>
            <w:tcW w:w="9454" w:type="dxa"/>
            <w:gridSpan w:val="2"/>
            <w:vAlign w:val="center"/>
          </w:tcPr>
          <w:p w14:paraId="51F9FCC1" w14:textId="77777777" w:rsidR="0045339F" w:rsidRPr="00551227" w:rsidRDefault="0045339F" w:rsidP="003C2248">
            <w:pPr>
              <w:rPr>
                <w:lang w:val="hr-HR"/>
              </w:rPr>
            </w:pPr>
            <w:r w:rsidRPr="00551227">
              <w:rPr>
                <w:lang w:val="hr-HR"/>
              </w:rPr>
              <w:t>Komponente pisanog ispita</w:t>
            </w:r>
            <w:r>
              <w:rPr>
                <w:lang w:val="hr-HR"/>
              </w:rPr>
              <w:t>:</w:t>
            </w:r>
          </w:p>
        </w:tc>
      </w:tr>
      <w:tr w:rsidR="0045339F" w14:paraId="232F7C7C" w14:textId="77777777" w:rsidTr="003C2248">
        <w:trPr>
          <w:trHeight w:val="281"/>
        </w:trPr>
        <w:tc>
          <w:tcPr>
            <w:tcW w:w="8075" w:type="dxa"/>
            <w:vAlign w:val="center"/>
          </w:tcPr>
          <w:p w14:paraId="20E2A1CB" w14:textId="77777777" w:rsidR="0045339F" w:rsidRDefault="0045339F" w:rsidP="003C2248">
            <w:pPr>
              <w:rPr>
                <w:lang w:val="hr-HR"/>
              </w:rPr>
            </w:pPr>
            <w:r>
              <w:t>ocjenjivati algoritme i strukture podataka kroz vremensku i memorijsku složenost osnovnih operacija</w:t>
            </w:r>
          </w:p>
        </w:tc>
        <w:tc>
          <w:tcPr>
            <w:tcW w:w="1379" w:type="dxa"/>
            <w:vAlign w:val="center"/>
          </w:tcPr>
          <w:p w14:paraId="3165A31E" w14:textId="75BAA713" w:rsidR="0045339F" w:rsidRDefault="0045339F" w:rsidP="003C2248">
            <w:pPr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</w:tr>
      <w:tr w:rsidR="0045339F" w14:paraId="33912E2F" w14:textId="77777777" w:rsidTr="003C2248">
        <w:trPr>
          <w:trHeight w:val="281"/>
        </w:trPr>
        <w:tc>
          <w:tcPr>
            <w:tcW w:w="8075" w:type="dxa"/>
            <w:vAlign w:val="center"/>
          </w:tcPr>
          <w:p w14:paraId="6FC75891" w14:textId="77777777" w:rsidR="0045339F" w:rsidRDefault="0045339F" w:rsidP="003C2248">
            <w:pPr>
              <w:rPr>
                <w:lang w:val="hr-HR"/>
              </w:rPr>
            </w:pPr>
            <w:r>
              <w:t>definirati osnovne statične i dinamične strukture podataka i standardne algoritme za rad s njima: stog, red, lista, stabla, grafovi, hrpa, prioritetni red, hash tablice, algoritmi za sortiranje, algoritmi pretrage</w:t>
            </w:r>
          </w:p>
        </w:tc>
        <w:tc>
          <w:tcPr>
            <w:tcW w:w="1379" w:type="dxa"/>
            <w:vAlign w:val="center"/>
          </w:tcPr>
          <w:p w14:paraId="4D9DA35E" w14:textId="725A2586" w:rsidR="0045339F" w:rsidRDefault="009B5D56" w:rsidP="003C2248">
            <w:pPr>
              <w:rPr>
                <w:lang w:val="hr-HR"/>
              </w:rPr>
            </w:pPr>
            <w:r>
              <w:rPr>
                <w:lang w:val="hr-HR"/>
              </w:rPr>
              <w:t xml:space="preserve">2, </w:t>
            </w:r>
            <w:r w:rsidR="0045339F">
              <w:rPr>
                <w:lang w:val="hr-HR"/>
              </w:rPr>
              <w:t>3, 4, 5</w:t>
            </w:r>
            <w:r>
              <w:rPr>
                <w:lang w:val="hr-HR"/>
              </w:rPr>
              <w:t>, 6</w:t>
            </w:r>
          </w:p>
        </w:tc>
      </w:tr>
    </w:tbl>
    <w:p w14:paraId="4796A8D7" w14:textId="79D8239B" w:rsidR="0045339F" w:rsidRDefault="0045339F" w:rsidP="00A61D88">
      <w:pPr>
        <w:rPr>
          <w:lang w:val="hr-HR"/>
        </w:rPr>
      </w:pPr>
    </w:p>
    <w:sectPr w:rsidR="0045339F" w:rsidSect="0045339F">
      <w:pgSz w:w="12240" w:h="15840"/>
      <w:pgMar w:top="284" w:right="1440" w:bottom="993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5ECC9" w14:textId="77777777" w:rsidR="009C0A67" w:rsidRDefault="009C0A67" w:rsidP="002E01AE">
      <w:pPr>
        <w:spacing w:after="0" w:line="240" w:lineRule="auto"/>
      </w:pPr>
      <w:r>
        <w:separator/>
      </w:r>
    </w:p>
  </w:endnote>
  <w:endnote w:type="continuationSeparator" w:id="0">
    <w:p w14:paraId="0FF68D10" w14:textId="77777777" w:rsidR="009C0A67" w:rsidRDefault="009C0A67" w:rsidP="002E0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0A6AD" w14:textId="77777777" w:rsidR="009C0A67" w:rsidRDefault="009C0A67" w:rsidP="002E01AE">
      <w:pPr>
        <w:spacing w:after="0" w:line="240" w:lineRule="auto"/>
      </w:pPr>
      <w:r>
        <w:separator/>
      </w:r>
    </w:p>
  </w:footnote>
  <w:footnote w:type="continuationSeparator" w:id="0">
    <w:p w14:paraId="329E8530" w14:textId="77777777" w:rsidR="009C0A67" w:rsidRDefault="009C0A67" w:rsidP="002E01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AE2C5C"/>
    <w:multiLevelType w:val="hybridMultilevel"/>
    <w:tmpl w:val="7B1413CE"/>
    <w:lvl w:ilvl="0" w:tplc="6330B9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FB1306B"/>
    <w:multiLevelType w:val="hybridMultilevel"/>
    <w:tmpl w:val="C73C0428"/>
    <w:lvl w:ilvl="0" w:tplc="8946BC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8570C60"/>
    <w:multiLevelType w:val="hybridMultilevel"/>
    <w:tmpl w:val="2E38A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1D5456"/>
    <w:multiLevelType w:val="hybridMultilevel"/>
    <w:tmpl w:val="D78247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2D618A"/>
    <w:multiLevelType w:val="hybridMultilevel"/>
    <w:tmpl w:val="12D27E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4361737">
    <w:abstractNumId w:val="4"/>
  </w:num>
  <w:num w:numId="2" w16cid:durableId="620307741">
    <w:abstractNumId w:val="0"/>
  </w:num>
  <w:num w:numId="3" w16cid:durableId="467555903">
    <w:abstractNumId w:val="3"/>
  </w:num>
  <w:num w:numId="4" w16cid:durableId="823739151">
    <w:abstractNumId w:val="1"/>
  </w:num>
  <w:num w:numId="5" w16cid:durableId="12480317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sTQ1NTE0MDY1NTNX0lEKTi0uzszPAykwqQUANpOsDSwAAAA="/>
  </w:docVars>
  <w:rsids>
    <w:rsidRoot w:val="00A61D88"/>
    <w:rsid w:val="00025257"/>
    <w:rsid w:val="00057177"/>
    <w:rsid w:val="000920D4"/>
    <w:rsid w:val="00093543"/>
    <w:rsid w:val="00124B7B"/>
    <w:rsid w:val="001A1821"/>
    <w:rsid w:val="001C25C2"/>
    <w:rsid w:val="00262CA6"/>
    <w:rsid w:val="002E01AE"/>
    <w:rsid w:val="002F5478"/>
    <w:rsid w:val="004450EE"/>
    <w:rsid w:val="0045339F"/>
    <w:rsid w:val="004542D3"/>
    <w:rsid w:val="004B44A0"/>
    <w:rsid w:val="0055003E"/>
    <w:rsid w:val="00551227"/>
    <w:rsid w:val="00621A88"/>
    <w:rsid w:val="00644B05"/>
    <w:rsid w:val="006F1FC2"/>
    <w:rsid w:val="00741751"/>
    <w:rsid w:val="00754A2A"/>
    <w:rsid w:val="00832C75"/>
    <w:rsid w:val="008B6959"/>
    <w:rsid w:val="009B5D56"/>
    <w:rsid w:val="009C0A67"/>
    <w:rsid w:val="00A61D88"/>
    <w:rsid w:val="00B4253C"/>
    <w:rsid w:val="00B60F86"/>
    <w:rsid w:val="00B95301"/>
    <w:rsid w:val="00B965F9"/>
    <w:rsid w:val="00BB4B7A"/>
    <w:rsid w:val="00C76F47"/>
    <w:rsid w:val="00D61653"/>
    <w:rsid w:val="00D7482F"/>
    <w:rsid w:val="00DB2714"/>
    <w:rsid w:val="00DD3BAE"/>
    <w:rsid w:val="00EA37EF"/>
    <w:rsid w:val="00F06BC7"/>
    <w:rsid w:val="00F24D8F"/>
    <w:rsid w:val="00F26317"/>
    <w:rsid w:val="00F73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74E629"/>
  <w15:chartTrackingRefBased/>
  <w15:docId w15:val="{279E2FC7-D4ED-4295-8875-52D1C232D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0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1AE"/>
  </w:style>
  <w:style w:type="paragraph" w:styleId="Footer">
    <w:name w:val="footer"/>
    <w:basedOn w:val="Normal"/>
    <w:link w:val="FooterChar"/>
    <w:uiPriority w:val="99"/>
    <w:unhideWhenUsed/>
    <w:rsid w:val="002E0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1AE"/>
  </w:style>
  <w:style w:type="paragraph" w:styleId="ListParagraph">
    <w:name w:val="List Paragraph"/>
    <w:basedOn w:val="Normal"/>
    <w:uiPriority w:val="34"/>
    <w:qFormat/>
    <w:rsid w:val="0045339F"/>
    <w:pPr>
      <w:spacing w:after="200" w:line="276" w:lineRule="auto"/>
      <w:ind w:left="720"/>
      <w:contextualSpacing/>
    </w:pPr>
    <w:rPr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254</Words>
  <Characters>144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Miletic</dc:creator>
  <cp:keywords/>
  <dc:description/>
  <cp:lastModifiedBy>Toma Rončević</cp:lastModifiedBy>
  <cp:revision>7</cp:revision>
  <cp:lastPrinted>2022-01-26T12:57:00Z</cp:lastPrinted>
  <dcterms:created xsi:type="dcterms:W3CDTF">2022-12-02T14:32:00Z</dcterms:created>
  <dcterms:modified xsi:type="dcterms:W3CDTF">2022-12-02T14:43:00Z</dcterms:modified>
</cp:coreProperties>
</file>